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702426" w14:textId="77777777" w:rsidR="00143759" w:rsidRDefault="0067406A" w:rsidP="000A1CF6">
      <w:pPr>
        <w:pStyle w:val="Heading2"/>
      </w:pPr>
      <w:r>
        <w:t>A</w:t>
      </w:r>
      <w:r w:rsidR="00525FA0" w:rsidRPr="004A0CD9">
        <w:t xml:space="preserve">nalyze the tale of </w:t>
      </w:r>
      <w:proofErr w:type="spellStart"/>
      <w:r w:rsidR="00525FA0" w:rsidRPr="004A0CD9">
        <w:t>Kieu</w:t>
      </w:r>
      <w:proofErr w:type="spellEnd"/>
      <w:r w:rsidR="00525FA0" w:rsidRPr="004A0CD9">
        <w:t xml:space="preserve"> of the Great Poet Nguyen Du</w:t>
      </w:r>
      <w:r>
        <w:t xml:space="preserve"> by using IT and AI tech</w:t>
      </w:r>
    </w:p>
    <w:p w14:paraId="2D278B57" w14:textId="77777777" w:rsidR="009062F5" w:rsidRDefault="009062F5">
      <w:pPr>
        <w:rPr>
          <w:sz w:val="30"/>
        </w:rPr>
      </w:pPr>
      <w:bookmarkStart w:id="0" w:name="_GoBack"/>
      <w:bookmarkEnd w:id="0"/>
    </w:p>
    <w:p w14:paraId="611951A9" w14:textId="77777777" w:rsidR="009062F5" w:rsidRDefault="009062F5">
      <w:pPr>
        <w:rPr>
          <w:sz w:val="30"/>
        </w:rPr>
      </w:pPr>
    </w:p>
    <w:p w14:paraId="235E9E0F" w14:textId="77777777" w:rsidR="000247CD" w:rsidRPr="004A0CD9" w:rsidRDefault="000247CD" w:rsidP="00B14326">
      <w:pPr>
        <w:jc w:val="center"/>
        <w:rPr>
          <w:sz w:val="30"/>
        </w:rPr>
      </w:pPr>
      <w:r>
        <w:object w:dxaOrig="4935" w:dyaOrig="7095" w14:anchorId="5AC53DE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6.65pt;height:354.65pt" o:ole="">
            <v:imagedata r:id="rId7" o:title=""/>
          </v:shape>
          <o:OLEObject Type="Embed" ProgID="PBrush" ShapeID="_x0000_i1025" DrawAspect="Content" ObjectID="_1756733582" r:id="rId8"/>
        </w:object>
      </w:r>
    </w:p>
    <w:p w14:paraId="7FE25ADF" w14:textId="77777777" w:rsidR="000247CD" w:rsidRDefault="000247CD">
      <w:r>
        <w:br w:type="page"/>
      </w:r>
    </w:p>
    <w:p w14:paraId="29C50A69" w14:textId="77777777" w:rsidR="00525FA0" w:rsidRDefault="000247CD">
      <w:r>
        <w:t>Cit</w:t>
      </w:r>
      <w:r w:rsidR="005F771F">
        <w:t>ed</w:t>
      </w:r>
      <w:r>
        <w:t xml:space="preserve">: </w:t>
      </w:r>
      <w:hyperlink r:id="rId9" w:history="1">
        <w:r w:rsidRPr="00A827E1">
          <w:rPr>
            <w:rStyle w:val="Hyperlink"/>
          </w:rPr>
          <w:t>https://lau.marketing/ve-ai/</w:t>
        </w:r>
      </w:hyperlink>
    </w:p>
    <w:p w14:paraId="072D191E" w14:textId="77777777" w:rsidR="004A0CD9" w:rsidRDefault="004A0CD9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 xml:space="preserve">"How did the author of 'The Tale of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Kieu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>' teach me to paint with AI (artificial intelligence)?"</w:t>
      </w:r>
    </w:p>
    <w:p w14:paraId="68294580" w14:textId="77777777" w:rsidR="004A0CD9" w:rsidRDefault="004A0CD9" w:rsidP="009A6673">
      <w:pPr>
        <w:jc w:val="center"/>
      </w:pPr>
      <w:r>
        <w:rPr>
          <w:noProof/>
        </w:rPr>
        <w:drawing>
          <wp:inline distT="0" distB="0" distL="0" distR="0" wp14:anchorId="5BE43CA7" wp14:editId="5DF7B0ED">
            <wp:extent cx="2457450" cy="441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C22C8" w14:textId="77777777" w:rsidR="004A0CD9" w:rsidRPr="004A0CD9" w:rsidRDefault="004A0CD9">
      <w:pPr>
        <w:rPr>
          <w:rFonts w:ascii="Segoe UI" w:eastAsia="Times New Roman" w:hAnsi="Segoe UI" w:cs="Segoe UI"/>
          <w:color w:val="000000"/>
          <w:sz w:val="23"/>
          <w:szCs w:val="27"/>
        </w:rPr>
      </w:pPr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 xml:space="preserve">The great poet Nguyen Du, the author of 'The Tale of </w:t>
      </w:r>
      <w:proofErr w:type="spellStart"/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>Kieu</w:t>
      </w:r>
      <w:proofErr w:type="spellEnd"/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>,' is the one who guided me on how to command AI. When I say this, almost everyone is skeptical. And everyone wants to know, how did the strange encounter between an 18th-century poet and 21st-century AI technology really take place?</w:t>
      </w:r>
    </w:p>
    <w:p w14:paraId="73AF1FFB" w14:textId="77777777" w:rsidR="000247CD" w:rsidRDefault="000247CD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br w:type="page"/>
      </w:r>
    </w:p>
    <w:p w14:paraId="206ACB69" w14:textId="77777777" w:rsidR="00647BB6" w:rsidRDefault="00647BB6" w:rsidP="009A6673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noProof/>
          <w:color w:val="000000"/>
          <w:sz w:val="58"/>
          <w:szCs w:val="58"/>
        </w:rPr>
        <w:drawing>
          <wp:inline distT="0" distB="0" distL="0" distR="0" wp14:anchorId="024B6146" wp14:editId="20DF607F">
            <wp:extent cx="5943600" cy="34956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A2BEC" w14:textId="77777777" w:rsidR="00647BB6" w:rsidRPr="00647BB6" w:rsidRDefault="00647BB6" w:rsidP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>Cited: https://truyenkieuinenglish.wordpress.com/episode-v/</w:t>
      </w: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br w:type="page"/>
      </w:r>
    </w:p>
    <w:p w14:paraId="6D43E016" w14:textId="77777777" w:rsidR="00647BB6" w:rsidRDefault="00647BB6" w:rsidP="009A6673">
      <w:pPr>
        <w:rPr>
          <w:rFonts w:ascii="Garamond" w:hAnsi="Garamond"/>
          <w:iCs/>
          <w:color w:val="000000"/>
          <w:sz w:val="58"/>
          <w:szCs w:val="58"/>
        </w:rPr>
      </w:pPr>
    </w:p>
    <w:p w14:paraId="5FF8A6A6" w14:textId="77777777" w:rsidR="00180FE9" w:rsidRDefault="00180FE9" w:rsidP="009A6673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t>Prompt:</w:t>
      </w:r>
    </w:p>
    <w:p w14:paraId="611E157B" w14:textId="77777777" w:rsidR="00180FE9" w:rsidRPr="00180FE9" w:rsidRDefault="00180FE9" w:rsidP="009A6673">
      <w:pPr>
        <w:rPr>
          <w:rFonts w:ascii="Segoe UI" w:hAnsi="Segoe UI" w:cs="Segoe UI"/>
          <w:i/>
          <w:iCs/>
          <w:sz w:val="26"/>
          <w:szCs w:val="36"/>
        </w:rPr>
      </w:pPr>
      <w:r w:rsidRPr="00180FE9">
        <w:rPr>
          <w:rFonts w:ascii="Segoe UI" w:hAnsi="Segoe UI" w:cs="Segoe UI"/>
          <w:i/>
          <w:iCs/>
          <w:sz w:val="26"/>
          <w:szCs w:val="36"/>
        </w:rPr>
        <w:t>two East Asian sister</w:t>
      </w:r>
      <w:r w:rsidR="008615A7">
        <w:rPr>
          <w:rFonts w:ascii="Segoe UI" w:hAnsi="Segoe UI" w:cs="Segoe UI"/>
          <w:i/>
          <w:iCs/>
          <w:sz w:val="26"/>
          <w:szCs w:val="36"/>
        </w:rPr>
        <w:t>s</w:t>
      </w:r>
      <w:r w:rsidRPr="00180FE9">
        <w:rPr>
          <w:rFonts w:ascii="Segoe UI" w:hAnsi="Segoe UI" w:cs="Segoe UI"/>
          <w:i/>
          <w:iCs/>
          <w:sz w:val="26"/>
          <w:szCs w:val="36"/>
        </w:rPr>
        <w:t>, both with apricot bodies and snow spirit, unique style and perfect beauty, younger sister with full moon face, eyebrows two long arcs, smile like a flower, voice sounds of jade, older sister more attractive and charming, surpass her sister in talent and beauty, realistic. </w:t>
      </w:r>
    </w:p>
    <w:p w14:paraId="5A2AEE18" w14:textId="77777777" w:rsidR="00180FE9" w:rsidRDefault="00180FE9">
      <w:pPr>
        <w:rPr>
          <w:rFonts w:ascii="Garamond" w:hAnsi="Garamond"/>
          <w:iCs/>
          <w:color w:val="000000"/>
          <w:sz w:val="58"/>
          <w:szCs w:val="58"/>
        </w:rPr>
      </w:pPr>
      <w:r w:rsidRPr="00180FE9">
        <w:rPr>
          <w:rFonts w:ascii="Segoe UI" w:hAnsi="Segoe UI" w:cs="Segoe UI"/>
          <w:i/>
          <w:iCs/>
          <w:sz w:val="20"/>
          <w:szCs w:val="36"/>
        </w:rPr>
        <w:t>(</w:t>
      </w:r>
      <w:r w:rsidR="005F771F">
        <w:rPr>
          <w:rFonts w:ascii="Segoe UI" w:hAnsi="Segoe UI" w:cs="Segoe UI"/>
          <w:i/>
          <w:iCs/>
          <w:sz w:val="20"/>
          <w:szCs w:val="36"/>
        </w:rPr>
        <w:t xml:space="preserve">cited: </w:t>
      </w:r>
      <w:r w:rsidRPr="00180FE9">
        <w:rPr>
          <w:rFonts w:ascii="Segoe UI" w:hAnsi="Segoe UI" w:cs="Segoe UI"/>
          <w:i/>
          <w:iCs/>
          <w:sz w:val="20"/>
          <w:szCs w:val="36"/>
        </w:rPr>
        <w:t>https://www.linkedin.com/pulse/nguy%E1%BB%85n-du-%C4%91%C3%A3-d%E1%BA%A1y-t%C3%B4i-v%E1%BA%BD-truy%E1%BB%87n-ki%E1%BB%81u-v%E1%BB%9Bi-ai-nh%C6%B0-th%E1%BA%BF-n%C3%A0o-tri-vo)</w:t>
      </w:r>
      <w:r>
        <w:rPr>
          <w:noProof/>
        </w:rPr>
        <w:drawing>
          <wp:inline distT="0" distB="0" distL="0" distR="0" wp14:anchorId="3485A61B" wp14:editId="06422C9C">
            <wp:extent cx="5943600" cy="3581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CE377" w14:textId="77777777" w:rsidR="00180FE9" w:rsidRDefault="00180FE9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br w:type="page"/>
      </w:r>
    </w:p>
    <w:p w14:paraId="6FAF106A" w14:textId="77777777" w:rsidR="009A6673" w:rsidRDefault="000247CD" w:rsidP="009A6673">
      <w:pPr>
        <w:rPr>
          <w:rStyle w:val="Hyperlink"/>
        </w:rPr>
      </w:pPr>
      <w:r>
        <w:rPr>
          <w:rFonts w:ascii="Garamond" w:hAnsi="Garamond"/>
          <w:iCs/>
          <w:color w:val="000000"/>
          <w:sz w:val="58"/>
          <w:szCs w:val="58"/>
        </w:rPr>
        <w:t xml:space="preserve">Prompt: </w:t>
      </w:r>
      <w:r>
        <w:rPr>
          <w:rStyle w:val="Emphasis"/>
          <w:rFonts w:ascii="Arial" w:hAnsi="Arial" w:cs="Arial"/>
          <w:color w:val="000000"/>
          <w:shd w:val="clear" w:color="auto" w:fill="FFFFFF"/>
        </w:rPr>
        <w:t>an East Asian man lived in Ming Dynasty, was described as a tall or big man with lion’s beard, swallow’s jaw and silkworm’s brows, owned large shoulders and massive body, a brave general who was fond of a struggling life style of adventure, unmatched in martial art and skill of warfare.</w:t>
      </w:r>
      <w:r w:rsidR="009A6673">
        <w:rPr>
          <w:rStyle w:val="Emphasis"/>
          <w:rFonts w:ascii="Arial" w:hAnsi="Arial" w:cs="Arial"/>
          <w:color w:val="000000"/>
          <w:shd w:val="clear" w:color="auto" w:fill="FFFFFF"/>
        </w:rPr>
        <w:t>(</w:t>
      </w:r>
      <w:r w:rsidR="009A6673" w:rsidRPr="009A6673">
        <w:t xml:space="preserve"> </w:t>
      </w:r>
      <w:r w:rsidR="009A6673">
        <w:t>Cit</w:t>
      </w:r>
      <w:r w:rsidR="005F771F">
        <w:t>ed</w:t>
      </w:r>
      <w:r w:rsidR="009A6673">
        <w:t xml:space="preserve">: </w:t>
      </w:r>
      <w:hyperlink r:id="rId13" w:history="1">
        <w:r w:rsidR="009A6673" w:rsidRPr="00A827E1">
          <w:rPr>
            <w:rStyle w:val="Hyperlink"/>
          </w:rPr>
          <w:t>https://lau.marketing/ve-ai/</w:t>
        </w:r>
      </w:hyperlink>
    </w:p>
    <w:p w14:paraId="2A159796" w14:textId="77777777" w:rsidR="005F771F" w:rsidRDefault="005F771F" w:rsidP="009A6673"/>
    <w:p w14:paraId="196530AF" w14:textId="77777777" w:rsidR="004A0CD9" w:rsidRDefault="000247CD" w:rsidP="005F771F">
      <w:pPr>
        <w:jc w:val="center"/>
        <w:rPr>
          <w:rFonts w:ascii="Garamond" w:eastAsia="Times New Roman" w:hAnsi="Garamond" w:cs="Times New Roman"/>
          <w:b/>
          <w:bCs/>
          <w:i/>
          <w:iCs/>
          <w:color w:val="000000"/>
          <w:kern w:val="36"/>
          <w:sz w:val="58"/>
          <w:szCs w:val="58"/>
        </w:rPr>
      </w:pPr>
      <w:r>
        <w:rPr>
          <w:rFonts w:ascii="Garamond" w:eastAsia="Times New Roman" w:hAnsi="Garamond" w:cs="Times New Roman"/>
          <w:b/>
          <w:bCs/>
          <w:i/>
          <w:iCs/>
          <w:noProof/>
          <w:color w:val="000000"/>
          <w:kern w:val="36"/>
          <w:sz w:val="58"/>
          <w:szCs w:val="58"/>
        </w:rPr>
        <w:drawing>
          <wp:inline distT="0" distB="0" distL="0" distR="0" wp14:anchorId="33B60522" wp14:editId="68EFC67C">
            <wp:extent cx="4048125" cy="46577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95F39" w14:textId="77777777" w:rsidR="009A6673" w:rsidRDefault="000247CD" w:rsidP="009A6673">
      <w:r>
        <w:rPr>
          <w:rFonts w:ascii="Garamond" w:hAnsi="Garamond"/>
          <w:i/>
          <w:iCs/>
          <w:color w:val="000000"/>
          <w:sz w:val="58"/>
          <w:szCs w:val="58"/>
        </w:rPr>
        <w:br w:type="page"/>
      </w:r>
      <w:r w:rsidR="009A6673">
        <w:t xml:space="preserve"> </w:t>
      </w:r>
    </w:p>
    <w:p w14:paraId="3496E9A5" w14:textId="77777777" w:rsidR="004A0CD9" w:rsidRPr="00647BB6" w:rsidRDefault="00387C5F" w:rsidP="004A0CD9">
      <w:pPr>
        <w:pStyle w:val="Heading1"/>
        <w:shd w:val="clear" w:color="auto" w:fill="FFFFFF"/>
        <w:spacing w:before="0" w:beforeAutospacing="0" w:after="0" w:afterAutospacing="0" w:line="584" w:lineRule="atLeast"/>
        <w:textAlignment w:val="baseline"/>
        <w:rPr>
          <w:rFonts w:ascii="Garamond" w:hAnsi="Garamond"/>
          <w:i/>
          <w:iCs/>
          <w:color w:val="000000"/>
          <w:sz w:val="34"/>
          <w:szCs w:val="58"/>
          <w:u w:val="single"/>
        </w:rPr>
      </w:pPr>
      <w:hyperlink r:id="rId15" w:tooltip="THE ENGLISH VERSION OF TRUYỆN KIỀU" w:history="1"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THE ENGLISH VERSION OF TRUY</w:t>
        </w:r>
        <w:r w:rsidR="004A0CD9" w:rsidRPr="00647BB6">
          <w:rPr>
            <w:rStyle w:val="Hyperlink"/>
            <w:rFonts w:ascii="Cambria" w:hAnsi="Cambria" w:cs="Cambria"/>
            <w:i/>
            <w:iCs/>
            <w:color w:val="000000"/>
            <w:sz w:val="34"/>
            <w:szCs w:val="58"/>
            <w:bdr w:val="none" w:sz="0" w:space="0" w:color="auto" w:frame="1"/>
          </w:rPr>
          <w:t>Ệ</w:t>
        </w:r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N KI</w:t>
        </w:r>
        <w:r w:rsidR="004A0CD9" w:rsidRPr="00647BB6">
          <w:rPr>
            <w:rStyle w:val="Hyperlink"/>
            <w:rFonts w:ascii="Cambria" w:hAnsi="Cambria" w:cs="Cambria"/>
            <w:i/>
            <w:iCs/>
            <w:color w:val="000000"/>
            <w:sz w:val="34"/>
            <w:szCs w:val="58"/>
            <w:bdr w:val="none" w:sz="0" w:space="0" w:color="auto" w:frame="1"/>
          </w:rPr>
          <w:t>Ề</w:t>
        </w:r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U</w:t>
        </w:r>
      </w:hyperlink>
      <w:r w:rsidR="00647BB6" w:rsidRPr="00647BB6">
        <w:rPr>
          <w:rStyle w:val="Hyperlink"/>
          <w:rFonts w:ascii="Garamond" w:hAnsi="Garamond"/>
          <w:i/>
          <w:iCs/>
          <w:color w:val="000000"/>
          <w:sz w:val="34"/>
          <w:szCs w:val="58"/>
          <w:bdr w:val="none" w:sz="0" w:space="0" w:color="auto" w:frame="1"/>
        </w:rPr>
        <w:t xml:space="preserve"> (2020)</w:t>
      </w:r>
    </w:p>
    <w:p w14:paraId="1C8E33EA" w14:textId="77777777" w:rsidR="004A0CD9" w:rsidRDefault="004A0CD9" w:rsidP="004A0CD9">
      <w:pPr>
        <w:shd w:val="clear" w:color="auto" w:fill="FFFFFF"/>
        <w:textAlignment w:val="baseline"/>
        <w:rPr>
          <w:rFonts w:ascii="Garamond" w:hAnsi="Garamond"/>
          <w:i/>
          <w:iCs/>
          <w:color w:val="000000"/>
          <w:sz w:val="18"/>
          <w:szCs w:val="18"/>
        </w:rPr>
      </w:pPr>
      <w:r>
        <w:rPr>
          <w:rFonts w:ascii="Garamond" w:hAnsi="Garamond"/>
          <w:i/>
          <w:iCs/>
          <w:color w:val="000000"/>
          <w:sz w:val="18"/>
          <w:szCs w:val="18"/>
        </w:rPr>
        <w:t> </w:t>
      </w:r>
    </w:p>
    <w:p w14:paraId="166A4ABD" w14:textId="77777777" w:rsidR="004A0CD9" w:rsidRDefault="004A0CD9" w:rsidP="004A0CD9">
      <w:pPr>
        <w:pStyle w:val="Heading2"/>
        <w:shd w:val="clear" w:color="auto" w:fill="FFFFFF"/>
        <w:spacing w:before="0" w:beforeAutospacing="0" w:after="0" w:afterAutospacing="0" w:line="585" w:lineRule="atLeast"/>
        <w:textAlignment w:val="baseline"/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</w:pPr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 xml:space="preserve">~ By Phan </w:t>
      </w:r>
      <w:proofErr w:type="spellStart"/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>Huy</w:t>
      </w:r>
      <w:proofErr w:type="spellEnd"/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 xml:space="preserve"> MPH</w:t>
      </w:r>
    </w:p>
    <w:p w14:paraId="06C1E704" w14:textId="77777777" w:rsidR="000247CD" w:rsidRDefault="000247CD" w:rsidP="004A0CD9">
      <w:pPr>
        <w:pStyle w:val="Heading2"/>
        <w:shd w:val="clear" w:color="auto" w:fill="FFFFFF"/>
        <w:spacing w:before="0" w:beforeAutospacing="0" w:after="0" w:afterAutospacing="0" w:line="585" w:lineRule="atLeast"/>
        <w:textAlignment w:val="baseline"/>
        <w:rPr>
          <w:rFonts w:ascii="Garamond" w:hAnsi="Garamond"/>
          <w:b w:val="0"/>
          <w:bCs w:val="0"/>
          <w:iCs/>
          <w:color w:val="555555"/>
          <w:sz w:val="29"/>
          <w:szCs w:val="41"/>
        </w:rPr>
      </w:pPr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 xml:space="preserve">Organize a text DB to save Tale of </w:t>
      </w:r>
      <w:proofErr w:type="spellStart"/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>Kieu</w:t>
      </w:r>
      <w:proofErr w:type="spellEnd"/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 xml:space="preserve"> </w:t>
      </w:r>
      <w:r w:rsidR="009A6673">
        <w:rPr>
          <w:rFonts w:ascii="Garamond" w:hAnsi="Garamond"/>
          <w:b w:val="0"/>
          <w:bCs w:val="0"/>
          <w:iCs/>
          <w:color w:val="555555"/>
          <w:sz w:val="29"/>
          <w:szCs w:val="41"/>
        </w:rPr>
        <w:t>in Vietnamese and English</w:t>
      </w:r>
    </w:p>
    <w:p w14:paraId="57C83A53" w14:textId="77777777" w:rsidR="000247CD" w:rsidRPr="000247CD" w:rsidRDefault="000247CD" w:rsidP="004A0CD9">
      <w:pPr>
        <w:pStyle w:val="Heading2"/>
        <w:shd w:val="clear" w:color="auto" w:fill="FFFFFF"/>
        <w:spacing w:before="0" w:beforeAutospacing="0" w:after="0" w:afterAutospacing="0" w:line="585" w:lineRule="atLeast"/>
        <w:textAlignment w:val="baseline"/>
        <w:rPr>
          <w:rFonts w:ascii="Garamond" w:hAnsi="Garamond"/>
          <w:b w:val="0"/>
          <w:bCs w:val="0"/>
          <w:iCs/>
          <w:color w:val="555555"/>
          <w:sz w:val="29"/>
          <w:szCs w:val="41"/>
        </w:rPr>
      </w:pPr>
    </w:p>
    <w:p w14:paraId="377272FF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519E7AC8" wp14:editId="47D92E89">
            <wp:extent cx="5934075" cy="3924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2693E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37C49BD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225A5CF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956E159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50FE396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 w:type="page"/>
      </w:r>
    </w:p>
    <w:p w14:paraId="4D9A9336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3E0E4E6B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drawing>
          <wp:inline distT="0" distB="0" distL="0" distR="0" wp14:anchorId="71DB1C7A" wp14:editId="7DE064EF">
            <wp:extent cx="3017520" cy="21031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32381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Cited: </w:t>
      </w:r>
      <w:hyperlink r:id="rId18" w:history="1">
        <w:r w:rsidRPr="000D7183">
          <w:rPr>
            <w:rStyle w:val="Hyperlink"/>
            <w:rFonts w:ascii="Segoe UI" w:eastAsia="Times New Roman" w:hAnsi="Segoe UI" w:cs="Segoe UI"/>
            <w:b/>
            <w:noProof/>
            <w:sz w:val="19"/>
            <w:szCs w:val="27"/>
          </w:rPr>
          <w:t>https://truyenkieuinenglish.wordpress.com/episode-v/</w:t>
        </w:r>
      </w:hyperlink>
    </w:p>
    <w:p w14:paraId="35D5F464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</w:p>
    <w:p w14:paraId="6C0D62B6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</w:p>
    <w:p w14:paraId="5890DDC5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drawing>
          <wp:inline distT="0" distB="0" distL="0" distR="0" wp14:anchorId="248D2554" wp14:editId="55DDCEC5">
            <wp:extent cx="5514975" cy="29432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8BFEF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</w:p>
    <w:p w14:paraId="270806D9" w14:textId="77777777" w:rsidR="00647BB6" w:rsidRP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>Cited: https://truyenkieuinenglish.wordpress.com/episode-v/</w:t>
      </w: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br w:type="page"/>
      </w:r>
    </w:p>
    <w:p w14:paraId="79FB7032" w14:textId="77777777" w:rsidR="004A0CD9" w:rsidRPr="005F771F" w:rsidRDefault="004A0CD9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 w:rsidRP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Use AI to explain the meaning of each sentence </w:t>
      </w:r>
      <w:r w:rsid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>of</w:t>
      </w:r>
      <w:r w:rsidRP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the tale of Kieu</w:t>
      </w:r>
      <w:r w:rsidR="00647BB6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(2022)</w:t>
      </w:r>
    </w:p>
    <w:p w14:paraId="3E0C254D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2FFCD9E" w14:textId="77777777" w:rsidR="000247CD" w:rsidRDefault="000247CD" w:rsidP="000247CD">
      <w:pPr>
        <w:jc w:val="center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395251CE" wp14:editId="26191771">
            <wp:extent cx="2676525" cy="15525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00DA6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D987ED4" w14:textId="77777777" w:rsidR="00A125A5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2BA50818" wp14:editId="7534437A">
            <wp:extent cx="5943600" cy="3905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68FF0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40CCD04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A2202B3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5CE4440" w14:textId="77777777" w:rsidR="004A0CD9" w:rsidRPr="000247CD" w:rsidRDefault="000247CD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 w:rsidRPr="000247CD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Trích dẫn </w:t>
      </w:r>
      <w:r w:rsidR="001A47F2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>truyện</w:t>
      </w:r>
      <w:r w:rsidRPr="000247CD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Kiều</w:t>
      </w:r>
      <w:r w:rsidR="00647BB6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(2022)</w:t>
      </w:r>
    </w:p>
    <w:p w14:paraId="651D2011" w14:textId="77777777" w:rsidR="000247CD" w:rsidRDefault="000247CD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>Quoted excerpt from "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Truyện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Kiều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" by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Nguyễn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 Du</w:t>
      </w:r>
    </w:p>
    <w:p w14:paraId="29641DB2" w14:textId="77777777" w:rsidR="0067406A" w:rsidRDefault="0067406A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710D9973" wp14:editId="31C4D3FA">
            <wp:extent cx="5934075" cy="34194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3F043" w14:textId="77777777" w:rsidR="0067406A" w:rsidRDefault="0067406A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6704F9C1" wp14:editId="44EE5C72">
            <wp:extent cx="5934075" cy="39719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4EF76" w14:textId="77777777" w:rsidR="0067406A" w:rsidRDefault="0067406A">
      <w:pPr>
        <w:rPr>
          <w:rFonts w:ascii="Segoe UI" w:hAnsi="Segoe UI" w:cs="Segoe UI"/>
          <w:color w:val="374151"/>
          <w:shd w:val="clear" w:color="auto" w:fill="F7F7F8"/>
        </w:rPr>
      </w:pPr>
    </w:p>
    <w:p w14:paraId="015379C2" w14:textId="77777777" w:rsidR="00E14820" w:rsidRDefault="00E14820">
      <w:pPr>
        <w:rPr>
          <w:rFonts w:ascii="Segoe UI" w:hAnsi="Segoe UI" w:cs="Segoe UI"/>
          <w:color w:val="374151"/>
          <w:shd w:val="clear" w:color="auto" w:fill="F7F7F8"/>
        </w:rPr>
      </w:pPr>
      <w:proofErr w:type="spellStart"/>
      <w:r>
        <w:rPr>
          <w:rFonts w:ascii="Segoe UI" w:hAnsi="Segoe UI" w:cs="Segoe UI"/>
          <w:color w:val="374151"/>
          <w:shd w:val="clear" w:color="auto" w:fill="F7F7F8"/>
        </w:rPr>
        <w:t>Thử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hỏi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ChatGPT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 (GPT 3.5)</w:t>
      </w:r>
    </w:p>
    <w:p w14:paraId="7A72B807" w14:textId="77777777" w:rsidR="00E14820" w:rsidRPr="00E14820" w:rsidRDefault="00E14820" w:rsidP="00E14820">
      <w:pPr>
        <w:rPr>
          <w:rFonts w:ascii="Segoe UI" w:hAnsi="Segoe UI" w:cs="Segoe UI"/>
          <w:color w:val="374151"/>
          <w:shd w:val="clear" w:color="auto" w:fill="F7F7F8"/>
        </w:rPr>
      </w:pP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Giả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ích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ghĩ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2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â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ơ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a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ủ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guyễ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Du:</w:t>
      </w:r>
    </w:p>
    <w:p w14:paraId="1E0AD95C" w14:textId="77777777" w:rsidR="00E14820" w:rsidRPr="00E14820" w:rsidRDefault="00E14820" w:rsidP="00E14820">
      <w:pPr>
        <w:rPr>
          <w:rFonts w:ascii="Segoe UI" w:hAnsi="Segoe UI" w:cs="Segoe UI"/>
          <w:color w:val="374151"/>
          <w:shd w:val="clear" w:color="auto" w:fill="F7F7F8"/>
        </w:rPr>
      </w:pP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ờ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ò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ể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ó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ôm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nay</w:t>
      </w:r>
    </w:p>
    <w:p w14:paraId="21416455" w14:textId="77777777" w:rsidR="00E14820" w:rsidRPr="00E14820" w:rsidRDefault="00E14820" w:rsidP="00E14820">
      <w:pPr>
        <w:rPr>
          <w:rFonts w:ascii="Segoe UI" w:hAnsi="Segoe UI" w:cs="Segoe UI"/>
          <w:color w:val="374151"/>
          <w:shd w:val="clear" w:color="auto" w:fill="F7F7F8"/>
        </w:rPr>
      </w:pPr>
      <w:r w:rsidRPr="00E14820">
        <w:rPr>
          <w:rFonts w:ascii="Segoe UI" w:hAnsi="Segoe UI" w:cs="Segoe UI"/>
          <w:color w:val="374151"/>
          <w:shd w:val="clear" w:color="auto" w:fill="F7F7F8"/>
        </w:rPr>
        <w:t xml:space="preserve">Tan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ươ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</w:t>
      </w:r>
      <w:r>
        <w:rPr>
          <w:rFonts w:ascii="Segoe UI" w:hAnsi="Segoe UI" w:cs="Segoe UI"/>
          <w:color w:val="374151"/>
          <w:shd w:val="clear" w:color="auto" w:fill="F7F7F8"/>
        </w:rPr>
        <w:t>ầ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gõ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é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mâ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giữ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ời</w:t>
      </w:r>
      <w:proofErr w:type="spellEnd"/>
    </w:p>
    <w:p w14:paraId="64B2D669" w14:textId="77777777" w:rsidR="00E14820" w:rsidRPr="00E14820" w:rsidRDefault="00E14820" w:rsidP="00E14820">
      <w:pPr>
        <w:rPr>
          <w:rFonts w:ascii="Segoe UI" w:hAnsi="Segoe UI" w:cs="Segoe UI"/>
          <w:color w:val="374151"/>
          <w:shd w:val="clear" w:color="auto" w:fill="F7F7F8"/>
        </w:rPr>
      </w:pP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hatGPT</w:t>
      </w:r>
      <w:proofErr w:type="spellEnd"/>
    </w:p>
    <w:p w14:paraId="3BD86990" w14:textId="77777777" w:rsidR="00E14820" w:rsidRPr="00E14820" w:rsidRDefault="00E14820" w:rsidP="00E14820">
      <w:pPr>
        <w:rPr>
          <w:rFonts w:ascii="Segoe UI" w:hAnsi="Segoe UI" w:cs="Segoe UI"/>
          <w:color w:val="374151"/>
          <w:shd w:val="clear" w:color="auto" w:fill="F7F7F8"/>
        </w:rPr>
      </w:pP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â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ơ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ê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l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ủ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guyễ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Du,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một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o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hữ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h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ơ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ổ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iế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ủ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ă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ọc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iệt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Nam.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ể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iể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ghĩ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ủ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a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â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ơ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à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,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hú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ta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ầ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xem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xét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bả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gữ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gữ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ảnh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ủ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hú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>:</w:t>
      </w:r>
    </w:p>
    <w:p w14:paraId="785696F8" w14:textId="77777777" w:rsidR="00E14820" w:rsidRPr="00E14820" w:rsidRDefault="00E14820" w:rsidP="00E14820">
      <w:pPr>
        <w:rPr>
          <w:rFonts w:ascii="Segoe UI" w:hAnsi="Segoe UI" w:cs="Segoe UI"/>
          <w:color w:val="374151"/>
          <w:shd w:val="clear" w:color="auto" w:fill="F7F7F8"/>
        </w:rPr>
      </w:pPr>
    </w:p>
    <w:p w14:paraId="2CEAAA3F" w14:textId="77777777" w:rsidR="00E14820" w:rsidRPr="00E14820" w:rsidRDefault="00E14820" w:rsidP="00E14820">
      <w:pPr>
        <w:rPr>
          <w:rFonts w:ascii="Segoe UI" w:hAnsi="Segoe UI" w:cs="Segoe UI"/>
          <w:color w:val="374151"/>
          <w:shd w:val="clear" w:color="auto" w:fill="F7F7F8"/>
        </w:rPr>
      </w:pPr>
      <w:r w:rsidRPr="00E14820">
        <w:rPr>
          <w:rFonts w:ascii="Segoe UI" w:hAnsi="Segoe UI" w:cs="Segoe UI"/>
          <w:color w:val="374151"/>
          <w:shd w:val="clear" w:color="auto" w:fill="F7F7F8"/>
        </w:rPr>
        <w:t>"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ờ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ò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ể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ó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ôm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nay":</w:t>
      </w:r>
    </w:p>
    <w:p w14:paraId="4191F9FE" w14:textId="77777777" w:rsidR="00E14820" w:rsidRPr="00E14820" w:rsidRDefault="00E14820" w:rsidP="00E14820">
      <w:pPr>
        <w:rPr>
          <w:rFonts w:ascii="Segoe UI" w:hAnsi="Segoe UI" w:cs="Segoe UI"/>
          <w:color w:val="374151"/>
          <w:shd w:val="clear" w:color="auto" w:fill="F7F7F8"/>
        </w:rPr>
      </w:pPr>
    </w:p>
    <w:p w14:paraId="18306D94" w14:textId="77777777" w:rsidR="00E14820" w:rsidRPr="00E14820" w:rsidRDefault="00E14820" w:rsidP="00E14820">
      <w:pPr>
        <w:rPr>
          <w:rFonts w:ascii="Segoe UI" w:hAnsi="Segoe UI" w:cs="Segoe UI"/>
          <w:color w:val="374151"/>
          <w:shd w:val="clear" w:color="auto" w:fill="F7F7F8"/>
        </w:rPr>
      </w:pP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Bả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gữ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: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â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à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ó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ề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ự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ồ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ạ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ủ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"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ôm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nay"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ược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kết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ố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ớ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ờ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>.</w:t>
      </w:r>
    </w:p>
    <w:p w14:paraId="14E87440" w14:textId="77777777" w:rsidR="00E14820" w:rsidRPr="00E14820" w:rsidRDefault="00E14820" w:rsidP="00E14820">
      <w:pPr>
        <w:rPr>
          <w:rFonts w:ascii="Segoe UI" w:hAnsi="Segoe UI" w:cs="Segoe UI"/>
          <w:color w:val="374151"/>
          <w:shd w:val="clear" w:color="auto" w:fill="F7F7F8"/>
        </w:rPr>
      </w:pP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ghĩ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: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â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ơ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à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ườ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ược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iể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l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ô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inh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â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ọ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ờ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gia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iệ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ạ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,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hấ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mạnh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rằ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uộc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ố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hỉ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ó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mặt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ở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ờ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iểm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à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hú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ta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ê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quý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ọ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hữ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gì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hú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ta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ó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o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iệ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ạ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.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ờ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ở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â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ó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ể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ượ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ư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ho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ự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ồ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ạ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uộc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ố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>.</w:t>
      </w:r>
    </w:p>
    <w:p w14:paraId="34C0788B" w14:textId="77777777" w:rsidR="00E14820" w:rsidRPr="00E14820" w:rsidRDefault="00E14820" w:rsidP="00E14820">
      <w:pPr>
        <w:rPr>
          <w:rFonts w:ascii="Segoe UI" w:hAnsi="Segoe UI" w:cs="Segoe UI"/>
          <w:color w:val="374151"/>
          <w:shd w:val="clear" w:color="auto" w:fill="F7F7F8"/>
        </w:rPr>
      </w:pPr>
      <w:r w:rsidRPr="00E14820">
        <w:rPr>
          <w:rFonts w:ascii="Segoe UI" w:hAnsi="Segoe UI" w:cs="Segoe UI"/>
          <w:color w:val="374151"/>
          <w:shd w:val="clear" w:color="auto" w:fill="F7F7F8"/>
        </w:rPr>
        <w:t xml:space="preserve">"Tan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ươ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ẩ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gõ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é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mâ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giữ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ờ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>":</w:t>
      </w:r>
    </w:p>
    <w:p w14:paraId="56DD364D" w14:textId="77777777" w:rsidR="00E14820" w:rsidRPr="00E14820" w:rsidRDefault="00E14820" w:rsidP="00E14820">
      <w:pPr>
        <w:rPr>
          <w:rFonts w:ascii="Segoe UI" w:hAnsi="Segoe UI" w:cs="Segoe UI"/>
          <w:color w:val="374151"/>
          <w:shd w:val="clear" w:color="auto" w:fill="F7F7F8"/>
        </w:rPr>
      </w:pPr>
    </w:p>
    <w:p w14:paraId="7F78FE96" w14:textId="77777777" w:rsidR="00E14820" w:rsidRPr="00E14820" w:rsidRDefault="00E14820" w:rsidP="00E14820">
      <w:pPr>
        <w:rPr>
          <w:rFonts w:ascii="Segoe UI" w:hAnsi="Segoe UI" w:cs="Segoe UI"/>
          <w:color w:val="374151"/>
          <w:shd w:val="clear" w:color="auto" w:fill="F7F7F8"/>
        </w:rPr>
      </w:pP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Bả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gữ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: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â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à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mô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ả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iệc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ươ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ớm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tan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hả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mâ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ược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é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lê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ở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giữ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bầ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ờ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>.</w:t>
      </w:r>
    </w:p>
    <w:p w14:paraId="5FCBBFCB" w14:textId="77777777" w:rsidR="00E14820" w:rsidRPr="00E14820" w:rsidRDefault="00E14820" w:rsidP="00E14820">
      <w:pPr>
        <w:rPr>
          <w:rFonts w:ascii="Segoe UI" w:hAnsi="Segoe UI" w:cs="Segoe UI"/>
          <w:color w:val="374151"/>
          <w:shd w:val="clear" w:color="auto" w:fill="F7F7F8"/>
        </w:rPr>
      </w:pP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ghĩ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: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â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ơ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à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ườ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ược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iể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hư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một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biể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ượ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ủ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ự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ươ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mớ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ự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ở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lạ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a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hữ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ờ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kỳ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u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ám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khó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khă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.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ươ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ớm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tan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mâ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ược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kéo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lê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hư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một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ình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ảnh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ủ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ự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á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ủ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,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ọ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,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ự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a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ổ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ích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ực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.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â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ó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ể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l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một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ô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iệp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ề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ọ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o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uộc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ờ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,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ượt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qua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khó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khă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bước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ào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một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gia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oạ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mớ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>.</w:t>
      </w:r>
    </w:p>
    <w:p w14:paraId="2689BFF7" w14:textId="77777777" w:rsidR="00E14820" w:rsidRDefault="00E14820" w:rsidP="00E14820">
      <w:pPr>
        <w:rPr>
          <w:rFonts w:ascii="Segoe UI" w:hAnsi="Segoe UI" w:cs="Segoe UI"/>
          <w:color w:val="374151"/>
          <w:shd w:val="clear" w:color="auto" w:fill="F7F7F8"/>
        </w:rPr>
      </w:pP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óm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lạ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,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a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â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ơ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ày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ườ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ược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iể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l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kê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gọ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quý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ọ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ờ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gia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iệ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ạ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hể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hiệ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ự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hi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ọ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và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ự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á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ủa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sau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nhữ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khó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khăn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trong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cuộc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 w:rsidRPr="00E14820">
        <w:rPr>
          <w:rFonts w:ascii="Segoe UI" w:hAnsi="Segoe UI" w:cs="Segoe UI"/>
          <w:color w:val="374151"/>
          <w:shd w:val="clear" w:color="auto" w:fill="F7F7F8"/>
        </w:rPr>
        <w:t>đời</w:t>
      </w:r>
      <w:proofErr w:type="spellEnd"/>
      <w:r w:rsidRPr="00E14820">
        <w:rPr>
          <w:rFonts w:ascii="Segoe UI" w:hAnsi="Segoe UI" w:cs="Segoe UI"/>
          <w:color w:val="374151"/>
          <w:shd w:val="clear" w:color="auto" w:fill="F7F7F8"/>
        </w:rPr>
        <w:t>.</w:t>
      </w:r>
    </w:p>
    <w:p w14:paraId="0D962BD1" w14:textId="77777777" w:rsidR="00E14820" w:rsidRDefault="00E14820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br w:type="page"/>
      </w:r>
    </w:p>
    <w:p w14:paraId="551BB689" w14:textId="77777777" w:rsidR="00E14820" w:rsidRDefault="00E14820">
      <w:pPr>
        <w:rPr>
          <w:rFonts w:ascii="Segoe UI" w:hAnsi="Segoe UI" w:cs="Segoe UI"/>
          <w:color w:val="374151"/>
          <w:shd w:val="clear" w:color="auto" w:fill="F7F7F8"/>
        </w:rPr>
      </w:pPr>
    </w:p>
    <w:p w14:paraId="233675CC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075D5A82" wp14:editId="2365DF95">
            <wp:extent cx="5934075" cy="38290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1C648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B30BAAF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67768F3B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4A61CB76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4C73F77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ADA8AA8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D05FB03" w14:textId="77777777" w:rsidR="009062F5" w:rsidRDefault="009062F5">
      <w:pPr>
        <w:rPr>
          <w:rFonts w:ascii="Segoe UI" w:eastAsia="Times New Roman" w:hAnsi="Segoe UI" w:cs="Segoe UI"/>
          <w:color w:val="000000"/>
          <w:sz w:val="27"/>
          <w:szCs w:val="27"/>
        </w:rPr>
      </w:pPr>
      <w:r>
        <w:rPr>
          <w:rFonts w:ascii="Segoe UI" w:eastAsia="Times New Roman" w:hAnsi="Segoe UI" w:cs="Segoe UI"/>
          <w:color w:val="000000"/>
          <w:sz w:val="27"/>
          <w:szCs w:val="27"/>
        </w:rPr>
        <w:br w:type="page"/>
      </w:r>
    </w:p>
    <w:p w14:paraId="697B93D4" w14:textId="77777777" w:rsidR="009062F5" w:rsidRPr="005F771F" w:rsidRDefault="009062F5">
      <w:pPr>
        <w:rPr>
          <w:rFonts w:ascii="Segoe UI" w:eastAsia="Times New Roman" w:hAnsi="Segoe UI" w:cs="Segoe UI"/>
          <w:b/>
          <w:color w:val="000000"/>
          <w:sz w:val="27"/>
          <w:szCs w:val="27"/>
        </w:rPr>
      </w:pPr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Sentiment analysis and topic classification</w:t>
      </w:r>
      <w:r w:rsidR="00180FE9"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(2020)</w:t>
      </w:r>
    </w:p>
    <w:p w14:paraId="44E32207" w14:textId="77777777" w:rsidR="00C613A3" w:rsidRDefault="00C613A3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163F0D01" wp14:editId="0BE2A9D8">
            <wp:extent cx="5934075" cy="39719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D439A" w14:textId="77777777" w:rsidR="00C613A3" w:rsidRDefault="00C613A3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4375BB7" w14:textId="77777777" w:rsidR="00C613A3" w:rsidRDefault="00C613A3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 w:type="page"/>
      </w:r>
    </w:p>
    <w:p w14:paraId="7AC63D1D" w14:textId="77777777" w:rsidR="00C613A3" w:rsidRPr="00BF6AA2" w:rsidRDefault="00C613A3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Occurrence Visualization Analysis (2017)</w:t>
      </w:r>
    </w:p>
    <w:p w14:paraId="2223863C" w14:textId="77777777" w:rsidR="00C613A3" w:rsidRPr="00BF6AA2" w:rsidRDefault="00C613A3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Tale of Kieu</w:t>
      </w:r>
      <w:r w:rsid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, Great Poet Nguyen Du</w:t>
      </w:r>
    </w:p>
    <w:p w14:paraId="47E179A6" w14:textId="77777777" w:rsidR="0047587C" w:rsidRPr="00BF6AA2" w:rsidRDefault="00BF6AA2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Visualize the occurrence of word in the tale of Kieu (2017)</w:t>
      </w:r>
    </w:p>
    <w:p w14:paraId="3004A495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3D2AA259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7A30F58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119A8C14" wp14:editId="70FC8F1D">
            <wp:extent cx="5943600" cy="4476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062BC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F288FDF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2246C73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A615D27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643F9827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6BCFB16" w14:textId="77777777" w:rsidR="0047587C" w:rsidRPr="00BF6AA2" w:rsidRDefault="0047587C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/>
      </w:r>
      <w:r w:rsidR="00BF6AA2" w:rsidRPr="00BF6AA2">
        <w:rPr>
          <w:rFonts w:ascii="Segoe UI" w:eastAsia="Times New Roman" w:hAnsi="Segoe UI" w:cs="Segoe UI"/>
          <w:b/>
          <w:noProof/>
          <w:color w:val="000000"/>
          <w:sz w:val="29"/>
          <w:szCs w:val="27"/>
        </w:rPr>
        <w:t>Co-occurrence word graph</w:t>
      </w:r>
      <w:r w:rsidR="00BF6AA2">
        <w:rPr>
          <w:rFonts w:ascii="Segoe UI" w:eastAsia="Times New Roman" w:hAnsi="Segoe UI" w:cs="Segoe UI"/>
          <w:b/>
          <w:noProof/>
          <w:color w:val="000000"/>
          <w:sz w:val="29"/>
          <w:szCs w:val="27"/>
        </w:rPr>
        <w:t xml:space="preserve"> (2017)</w:t>
      </w:r>
    </w:p>
    <w:p w14:paraId="4AF982E9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612011AA" w14:textId="77777777" w:rsidR="009062F5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240B400D" wp14:editId="5EA4F795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28B9D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47C2CC3E" w14:textId="77777777" w:rsidR="00BF6AA2" w:rsidRDefault="00BF6AA2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 w:type="page"/>
      </w:r>
    </w:p>
    <w:p w14:paraId="172247EF" w14:textId="77777777" w:rsidR="008615A7" w:rsidRDefault="00BF6AA2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 xml:space="preserve">SimiIarity </w:t>
      </w:r>
      <w:r w:rsidR="008615A7"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79BAE631" wp14:editId="121DE88E">
            <wp:extent cx="5934075" cy="41433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4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E5466" w14:textId="77777777" w:rsidR="008615A7" w:rsidRDefault="008615A7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 w:type="page"/>
      </w:r>
    </w:p>
    <w:p w14:paraId="216885DA" w14:textId="77777777" w:rsidR="008615A7" w:rsidRPr="008615A7" w:rsidRDefault="008615A7">
      <w:pPr>
        <w:rPr>
          <w:rFonts w:ascii="Segoe UI" w:hAnsi="Segoe UI" w:cs="Segoe UI"/>
          <w:b/>
          <w:color w:val="374151"/>
          <w:shd w:val="clear" w:color="auto" w:fill="F7F7F8"/>
        </w:rPr>
      </w:pPr>
      <w:r w:rsidRPr="008615A7">
        <w:rPr>
          <w:rFonts w:ascii="Segoe UI" w:hAnsi="Segoe UI" w:cs="Segoe UI"/>
          <w:b/>
          <w:color w:val="374151"/>
          <w:shd w:val="clear" w:color="auto" w:fill="F7F7F8"/>
        </w:rPr>
        <w:t xml:space="preserve">Rhyming in the two </w:t>
      </w:r>
      <w:r w:rsidR="00E14820">
        <w:rPr>
          <w:rFonts w:ascii="Segoe UI" w:hAnsi="Segoe UI" w:cs="Segoe UI"/>
          <w:b/>
          <w:color w:val="374151"/>
          <w:shd w:val="clear" w:color="auto" w:fill="F7F7F8"/>
        </w:rPr>
        <w:t>Luc Bat</w:t>
      </w:r>
      <w:r w:rsidRPr="008615A7">
        <w:rPr>
          <w:rFonts w:ascii="Segoe UI" w:hAnsi="Segoe UI" w:cs="Segoe UI"/>
          <w:b/>
          <w:color w:val="374151"/>
          <w:shd w:val="clear" w:color="auto" w:fill="F7F7F8"/>
        </w:rPr>
        <w:t xml:space="preserve"> verses from the tale of </w:t>
      </w:r>
      <w:proofErr w:type="spellStart"/>
      <w:r w:rsidRPr="008615A7">
        <w:rPr>
          <w:rFonts w:ascii="Segoe UI" w:hAnsi="Segoe UI" w:cs="Segoe UI"/>
          <w:b/>
          <w:color w:val="374151"/>
          <w:shd w:val="clear" w:color="auto" w:fill="F7F7F8"/>
        </w:rPr>
        <w:t>Kieu</w:t>
      </w:r>
      <w:proofErr w:type="spellEnd"/>
    </w:p>
    <w:p w14:paraId="41E3C9E5" w14:textId="77777777" w:rsidR="0047587C" w:rsidRPr="008615A7" w:rsidRDefault="008615A7">
      <w:pPr>
        <w:rPr>
          <w:rFonts w:ascii="Segoe UI" w:eastAsia="Times New Roman" w:hAnsi="Segoe UI" w:cs="Segoe UI"/>
          <w:b/>
          <w:color w:val="000000"/>
          <w:sz w:val="27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drawing>
          <wp:inline distT="0" distB="0" distL="0" distR="0" wp14:anchorId="206F41B7" wp14:editId="6738D0CF">
            <wp:extent cx="5934075" cy="32766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7587C" w:rsidRPr="008615A7">
      <w:headerReference w:type="default" r:id="rId30"/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2BDADE" w14:textId="77777777" w:rsidR="00387C5F" w:rsidRDefault="00387C5F" w:rsidP="000247CD">
      <w:pPr>
        <w:spacing w:after="0" w:line="240" w:lineRule="auto"/>
      </w:pPr>
      <w:r>
        <w:separator/>
      </w:r>
    </w:p>
  </w:endnote>
  <w:endnote w:type="continuationSeparator" w:id="0">
    <w:p w14:paraId="739C1A53" w14:textId="77777777" w:rsidR="00387C5F" w:rsidRDefault="00387C5F" w:rsidP="00024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8546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011937" w14:textId="77777777" w:rsidR="009A6673" w:rsidRDefault="009A66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6C12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4E3106AE" w14:textId="77777777" w:rsidR="009A6673" w:rsidRDefault="009A66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7B86BB" w14:textId="77777777" w:rsidR="00387C5F" w:rsidRDefault="00387C5F" w:rsidP="000247CD">
      <w:pPr>
        <w:spacing w:after="0" w:line="240" w:lineRule="auto"/>
      </w:pPr>
      <w:r>
        <w:separator/>
      </w:r>
    </w:p>
  </w:footnote>
  <w:footnote w:type="continuationSeparator" w:id="0">
    <w:p w14:paraId="458F530E" w14:textId="77777777" w:rsidR="00387C5F" w:rsidRDefault="00387C5F" w:rsidP="00024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1BA4A" w14:textId="77777777" w:rsidR="005F771F" w:rsidRDefault="005F771F">
    <w:pPr>
      <w:pStyle w:val="Header"/>
    </w:pPr>
    <w:r>
      <w:t>Prof. Dr. Phuc Do</w:t>
    </w:r>
  </w:p>
  <w:p w14:paraId="76E47CF3" w14:textId="77777777" w:rsidR="005F771F" w:rsidRDefault="005F771F">
    <w:pPr>
      <w:pStyle w:val="Header"/>
    </w:pPr>
    <w:r>
      <w:t xml:space="preserve">Email: </w:t>
    </w:r>
    <w:hyperlink r:id="rId1" w:history="1">
      <w:r w:rsidRPr="000D7183">
        <w:rPr>
          <w:rStyle w:val="Hyperlink"/>
        </w:rPr>
        <w:t>phucdo@uit.edu.vn</w:t>
      </w:r>
    </w:hyperlink>
  </w:p>
  <w:p w14:paraId="369A6ED6" w14:textId="77777777" w:rsidR="005F771F" w:rsidRDefault="005F771F" w:rsidP="005F771F">
    <w:pPr>
      <w:pStyle w:val="Header"/>
    </w:pPr>
    <w:r>
      <w:t>Year 2023</w:t>
    </w:r>
  </w:p>
  <w:p w14:paraId="5D9AEB9F" w14:textId="77777777" w:rsidR="005F771F" w:rsidRDefault="005F77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62171A"/>
    <w:multiLevelType w:val="multilevel"/>
    <w:tmpl w:val="D0BA1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zO3MDA3NTA3MrFQ0lEKTi0uzszPAykwrAUApjkmtSwAAAA="/>
  </w:docVars>
  <w:rsids>
    <w:rsidRoot w:val="00525FA0"/>
    <w:rsid w:val="000247CD"/>
    <w:rsid w:val="000A1CF6"/>
    <w:rsid w:val="00143759"/>
    <w:rsid w:val="00180FE9"/>
    <w:rsid w:val="001A47F2"/>
    <w:rsid w:val="00387C5F"/>
    <w:rsid w:val="00410B5F"/>
    <w:rsid w:val="0047587C"/>
    <w:rsid w:val="004A0CD9"/>
    <w:rsid w:val="00525FA0"/>
    <w:rsid w:val="005F771F"/>
    <w:rsid w:val="00647BB6"/>
    <w:rsid w:val="0067406A"/>
    <w:rsid w:val="007F0FC6"/>
    <w:rsid w:val="008615A7"/>
    <w:rsid w:val="008E3861"/>
    <w:rsid w:val="009062F5"/>
    <w:rsid w:val="009A6673"/>
    <w:rsid w:val="00A125A5"/>
    <w:rsid w:val="00B14326"/>
    <w:rsid w:val="00B66280"/>
    <w:rsid w:val="00BF6AA2"/>
    <w:rsid w:val="00C16C12"/>
    <w:rsid w:val="00C613A3"/>
    <w:rsid w:val="00C91E90"/>
    <w:rsid w:val="00CA77DC"/>
    <w:rsid w:val="00E14820"/>
    <w:rsid w:val="00E32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62D53"/>
  <w15:chartTrackingRefBased/>
  <w15:docId w15:val="{F93141A3-23C0-4252-A5DD-3D5F9B7B9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A0C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A0C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0CD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0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A0CD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A0CD9"/>
    <w:rPr>
      <w:rFonts w:ascii="Arial" w:eastAsia="Times New Roman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A0CD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A0CD9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0247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24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7CD"/>
  </w:style>
  <w:style w:type="paragraph" w:styleId="Footer">
    <w:name w:val="footer"/>
    <w:basedOn w:val="Normal"/>
    <w:link w:val="FooterChar"/>
    <w:uiPriority w:val="99"/>
    <w:unhideWhenUsed/>
    <w:rsid w:val="00024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7CD"/>
  </w:style>
  <w:style w:type="character" w:styleId="Emphasis">
    <w:name w:val="Emphasis"/>
    <w:basedOn w:val="DefaultParagraphFont"/>
    <w:uiPriority w:val="20"/>
    <w:qFormat/>
    <w:rsid w:val="000247C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1C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C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5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03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469587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2029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468803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80997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6580218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03695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22446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9632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79958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608426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11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57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7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au.marketing/ve-ai/" TargetMode="External"/><Relationship Id="rId18" Type="http://schemas.openxmlformats.org/officeDocument/2006/relationships/hyperlink" Target="https://truyenkieuinenglish.wordpress.com/episode-v/" TargetMode="External"/><Relationship Id="rId26" Type="http://schemas.openxmlformats.org/officeDocument/2006/relationships/image" Target="media/image15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truyenkieuinenglish.wordpress.com/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lau.marketing/ve-ai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eader" Target="header1.xml"/><Relationship Id="rId8" Type="http://schemas.openxmlformats.org/officeDocument/2006/relationships/oleObject" Target="embeddings/oleObject1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phucdo@uit.edu.v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54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c Do</dc:creator>
  <cp:keywords/>
  <dc:description/>
  <cp:lastModifiedBy>Trung Phan</cp:lastModifiedBy>
  <cp:revision>4</cp:revision>
  <cp:lastPrinted>2023-09-19T11:50:00Z</cp:lastPrinted>
  <dcterms:created xsi:type="dcterms:W3CDTF">2023-09-20T08:58:00Z</dcterms:created>
  <dcterms:modified xsi:type="dcterms:W3CDTF">2023-09-20T09:47:00Z</dcterms:modified>
</cp:coreProperties>
</file>